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53.png" ContentType="image/png"/>
  <Override PartName="/word/media/rId38.png" ContentType="image/png"/>
  <Override PartName="/word/media/rId22.png" ContentType="image/png"/>
  <Override PartName="/word/media/rId50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5" w:name="quais-as-premissas-básicas-desse-estudo"/>
    <w:p>
      <w:pPr>
        <w:pStyle w:val="Ttulo2"/>
      </w:pPr>
      <w:r>
        <w:t xml:space="preserve">Quais as premissas básicas desse estudo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31879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modelo_conceitu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1879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delo conceitual do projeto</w:t>
            </w:r>
          </w:p>
        </w:tc>
      </w:tr>
    </w:tbl>
    <w:p>
      <w:pPr>
        <w:pStyle w:val="Textoindependiente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heterogene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5"/>
    <w:bookmarkStart w:id="26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heterogene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heterogene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6"/>
    <w:bookmarkStart w:id="27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7"/>
    <w:bookmarkStart w:id="28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 Temática do projeto, que participam como colaboradores do desenvolvimento do estudo.</w:t>
      </w:r>
    </w:p>
    <w:bookmarkEnd w:id="28"/>
    <w:bookmarkStart w:id="29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9"/>
    <w:bookmarkStart w:id="30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30"/>
    <w:bookmarkStart w:id="31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31"/>
    <w:bookmarkStart w:id="56" w:name="instituições-parceiras-do-projeto"/>
    <w:p>
      <w:pPr>
        <w:pStyle w:val="Ttulo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7024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70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24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6"/>
    <w:bookmarkEnd w:id="5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7:18Z</dcterms:created>
  <dcterms:modified xsi:type="dcterms:W3CDTF">2023-09-22T20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